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2A470" w14:textId="087F10AA" w:rsidR="007D6291" w:rsidRPr="002D5113" w:rsidRDefault="00270453" w:rsidP="00270453">
      <w:pPr>
        <w:spacing w:after="0" w:line="240" w:lineRule="auto"/>
        <w:rPr>
          <w:rFonts w:ascii="Times New Roman" w:hAnsi="Times New Roman" w:cs="Times New Roman"/>
        </w:rPr>
      </w:pPr>
      <w:r w:rsidRPr="002D5113">
        <w:rPr>
          <w:rFonts w:ascii="Times New Roman" w:hAnsi="Times New Roman" w:cs="Times New Roman"/>
        </w:rPr>
        <w:t>Directions: Senior dental students are requested to complete this form in its entirety and submit to the O</w:t>
      </w:r>
      <w:r w:rsidR="00C34E87">
        <w:rPr>
          <w:rFonts w:ascii="Times New Roman" w:hAnsi="Times New Roman" w:cs="Times New Roman"/>
        </w:rPr>
        <w:t xml:space="preserve">ffice of Research before </w:t>
      </w:r>
      <w:r w:rsidR="00A75E00">
        <w:rPr>
          <w:rFonts w:ascii="Times New Roman" w:hAnsi="Times New Roman" w:cs="Times New Roman"/>
        </w:rPr>
        <w:t>February 28, 202</w:t>
      </w:r>
      <w:r w:rsidR="00E663C5">
        <w:rPr>
          <w:rFonts w:ascii="Times New Roman" w:hAnsi="Times New Roman" w:cs="Times New Roman"/>
        </w:rPr>
        <w:t>2</w:t>
      </w:r>
      <w:r w:rsidRPr="002D5113">
        <w:rPr>
          <w:rFonts w:ascii="Times New Roman" w:hAnsi="Times New Roman" w:cs="Times New Roman"/>
        </w:rPr>
        <w:t xml:space="preserve"> to be considered for the </w:t>
      </w:r>
      <w:r w:rsidRPr="002D5113">
        <w:rPr>
          <w:rFonts w:ascii="Times New Roman" w:hAnsi="Times New Roman" w:cs="Times New Roman"/>
          <w:b/>
          <w:bCs/>
          <w:i/>
          <w:iCs/>
        </w:rPr>
        <w:t>DDS with Distinction in Research</w:t>
      </w:r>
      <w:r w:rsidRPr="002D5113">
        <w:rPr>
          <w:rFonts w:ascii="Times New Roman" w:hAnsi="Times New Roman" w:cs="Times New Roman"/>
        </w:rPr>
        <w:t xml:space="preserve">. In addition, the student is responsible for providing a </w:t>
      </w:r>
      <w:r w:rsidRPr="002D5113">
        <w:rPr>
          <w:rFonts w:ascii="Times New Roman" w:hAnsi="Times New Roman" w:cs="Times New Roman"/>
          <w:b/>
          <w:bCs/>
        </w:rPr>
        <w:t xml:space="preserve">letter of support </w:t>
      </w:r>
      <w:r w:rsidRPr="002D5113">
        <w:rPr>
          <w:rFonts w:ascii="Times New Roman" w:hAnsi="Times New Roman" w:cs="Times New Roman"/>
        </w:rPr>
        <w:t xml:space="preserve">from their research mentor that confirms the student’s </w:t>
      </w:r>
      <w:r w:rsidRPr="002D5113">
        <w:rPr>
          <w:rFonts w:ascii="Times New Roman" w:hAnsi="Times New Roman" w:cs="Times New Roman"/>
          <w:b/>
          <w:bCs/>
        </w:rPr>
        <w:t xml:space="preserve">continuity </w:t>
      </w:r>
      <w:r w:rsidRPr="002D5113">
        <w:rPr>
          <w:rFonts w:ascii="Times New Roman" w:hAnsi="Times New Roman" w:cs="Times New Roman"/>
        </w:rPr>
        <w:t>of research experience while attending the School of Dental Medicine.</w:t>
      </w:r>
    </w:p>
    <w:p w14:paraId="0450C421" w14:textId="77777777" w:rsidR="00EB5D7B" w:rsidRPr="00EB5D7B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 </w:t>
      </w:r>
    </w:p>
    <w:p w14:paraId="448B32A2" w14:textId="7C576C82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Name: </w:t>
      </w:r>
      <w:sdt>
        <w:sdtPr>
          <w:rPr>
            <w:rFonts w:ascii="Times New Roman" w:hAnsi="Times New Roman" w:cs="Times New Roman"/>
            <w:color w:val="000000"/>
          </w:rPr>
          <w:id w:val="154417635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3283CB9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2273794" w14:textId="172215CF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Email Address: </w:t>
      </w:r>
      <w:sdt>
        <w:sdtPr>
          <w:rPr>
            <w:rFonts w:ascii="Times New Roman" w:hAnsi="Times New Roman" w:cs="Times New Roman"/>
            <w:color w:val="000000"/>
          </w:rPr>
          <w:id w:val="724798344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A225BC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5E4D883" w14:textId="0074687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Did you participate in the Summer Research Fellowship Program?</w:t>
      </w:r>
      <w:r w:rsidRPr="002D5113">
        <w:rPr>
          <w:rFonts w:ascii="Times New Roman" w:hAnsi="Times New Roman" w:cs="Times New Roman"/>
          <w:color w:val="000000"/>
        </w:rPr>
        <w:tab/>
        <w:t xml:space="preserve"> </w:t>
      </w:r>
      <w:r w:rsid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17762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color w:val="000000"/>
        </w:rPr>
        <w:t xml:space="preserve"> </w:t>
      </w:r>
      <w:r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4387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b/>
              <w:bCs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b/>
          <w:bCs/>
          <w:color w:val="000000"/>
        </w:rPr>
        <w:t xml:space="preserve"> No </w:t>
      </w:r>
    </w:p>
    <w:p w14:paraId="6305F34E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0990576" w14:textId="00DB7AB1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what year(s): </w:t>
      </w:r>
      <w:sdt>
        <w:sdtPr>
          <w:rPr>
            <w:rFonts w:ascii="Times New Roman" w:hAnsi="Times New Roman" w:cs="Times New Roman"/>
            <w:color w:val="000000"/>
          </w:rPr>
          <w:id w:val="-4130189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7C05FA7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DCBBD95" w14:textId="630749E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Have you participated in any additional research experience while attending the School of Dental Medicine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07204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213770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11F45A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3D3C49F3" w14:textId="54DA223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explain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55844307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2032D9D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5AE191A" w14:textId="0E9EB697" w:rsidR="00EB5D7B" w:rsidRPr="002D5113" w:rsidRDefault="00EB5D7B" w:rsidP="00A906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Did you present research at the annual Leo and Mickey Sreebny Symposium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160079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78680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E9001E1" w14:textId="205E0B65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your poster presentation, a brief synopsis of the project and your faculty mentor’s name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143467081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6E55677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649F819" w14:textId="26A9D552" w:rsidR="00EB5D7B" w:rsidRPr="002D5113" w:rsidRDefault="00EB5D7B" w:rsidP="00D42B6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Have you been the author of an abstract accepted to a state, national or international research meeting, or on any other research paper, consisting of research conducted while in dental school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27648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65472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AA719EE" w14:textId="23794712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the abstract or research paper and where it was accepted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13824388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65A32A89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9CE47DE" w14:textId="40AAEF5D" w:rsidR="00EB5D7B" w:rsidRPr="002D5113" w:rsidRDefault="00EB5D7B" w:rsidP="000907D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Have you participated in national meetings, research fellowships or awards, such as ADA/</w:t>
      </w:r>
      <w:proofErr w:type="spellStart"/>
      <w:r w:rsidRPr="002D5113">
        <w:rPr>
          <w:rFonts w:ascii="Times New Roman" w:hAnsi="Times New Roman" w:cs="Times New Roman"/>
          <w:color w:val="000000"/>
        </w:rPr>
        <w:t>Dentsply</w:t>
      </w:r>
      <w:proofErr w:type="spellEnd"/>
      <w:r w:rsidRPr="002D5113">
        <w:rPr>
          <w:rFonts w:ascii="Times New Roman" w:hAnsi="Times New Roman" w:cs="Times New Roman"/>
          <w:color w:val="000000"/>
        </w:rPr>
        <w:t xml:space="preserve">, IADR Student Research Fellowship, NIH/Fogarty International Clinical Research Scholars Program, Hinman Student Research Symposium, NIH Summer Research Fellowship, HHMI-NIH Research Scholars Program or other forms of extramural recognition and/or funding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54279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108341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5C9BE1B4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bookmarkStart w:id="0" w:name="_GoBack"/>
      <w:bookmarkEnd w:id="0"/>
    </w:p>
    <w:p w14:paraId="700028A5" w14:textId="325F8A68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documentation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786418787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9A7F21B" w14:textId="77777777" w:rsidR="00EB5D7B" w:rsidRPr="002D5113" w:rsidRDefault="00EB5D7B" w:rsidP="00EB5D7B">
      <w:pPr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73C7380" w14:textId="31BD590D" w:rsidR="0041370F" w:rsidRPr="002D5113" w:rsidRDefault="00EB5D7B" w:rsidP="009817BE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Upon completion of this application, please submit it to </w:t>
      </w:r>
      <w:r w:rsidR="00E663C5">
        <w:rPr>
          <w:rFonts w:ascii="Times New Roman" w:hAnsi="Times New Roman" w:cs="Times New Roman"/>
          <w:color w:val="000000"/>
        </w:rPr>
        <w:t>Stephen.Walker@stonybrook.edu</w:t>
      </w:r>
    </w:p>
    <w:p w14:paraId="31DF25AC" w14:textId="77777777" w:rsidR="00EB5D7B" w:rsidRPr="002D5113" w:rsidRDefault="00EB5D7B" w:rsidP="009817BE">
      <w:pPr>
        <w:spacing w:after="0" w:line="240" w:lineRule="auto"/>
        <w:rPr>
          <w:rFonts w:ascii="Times New Roman" w:hAnsi="Times New Roman" w:cs="Times New Roman"/>
        </w:rPr>
      </w:pPr>
    </w:p>
    <w:p w14:paraId="4330B00F" w14:textId="77777777" w:rsidR="009817BE" w:rsidRPr="00EB5D7B" w:rsidRDefault="009817BE" w:rsidP="001457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817BE" w:rsidRPr="00EB5D7B" w:rsidSect="00267D6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5D1078" w14:textId="77777777" w:rsidR="009054C6" w:rsidRDefault="009054C6" w:rsidP="00F45324">
      <w:pPr>
        <w:spacing w:after="0" w:line="240" w:lineRule="auto"/>
      </w:pPr>
      <w:r>
        <w:separator/>
      </w:r>
    </w:p>
  </w:endnote>
  <w:endnote w:type="continuationSeparator" w:id="0">
    <w:p w14:paraId="722443C6" w14:textId="77777777" w:rsidR="009054C6" w:rsidRDefault="009054C6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5177"/>
      <w:gridCol w:w="461"/>
      <w:gridCol w:w="412"/>
      <w:gridCol w:w="2862"/>
    </w:tblGrid>
    <w:tr w:rsidR="002D5113" w:rsidRPr="00EB5D7B" w14:paraId="648793C5" w14:textId="77777777" w:rsidTr="00932894">
      <w:trPr>
        <w:jc w:val="center"/>
      </w:trPr>
      <w:tc>
        <w:tcPr>
          <w:tcW w:w="8912" w:type="dxa"/>
          <w:gridSpan w:val="4"/>
        </w:tcPr>
        <w:p w14:paraId="410128D0" w14:textId="77777777" w:rsidR="002D5113" w:rsidRPr="00EB5D7B" w:rsidRDefault="002D5113" w:rsidP="002D5113">
          <w:pPr>
            <w:rPr>
              <w:rFonts w:ascii="Times New Roman" w:hAnsi="Times New Roman" w:cs="Times New Roman"/>
              <w:b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b/>
              <w:sz w:val="16"/>
              <w:szCs w:val="16"/>
            </w:rPr>
            <w:t>For Office Use Only</w:t>
          </w:r>
        </w:p>
      </w:tc>
    </w:tr>
    <w:tr w:rsidR="002D5113" w:rsidRPr="00EB5D7B" w14:paraId="47AA9847" w14:textId="77777777" w:rsidTr="00932894">
      <w:trPr>
        <w:jc w:val="center"/>
      </w:trPr>
      <w:tc>
        <w:tcPr>
          <w:tcW w:w="5177" w:type="dxa"/>
        </w:tcPr>
        <w:p w14:paraId="403CCF1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61" w:type="dxa"/>
        </w:tcPr>
        <w:p w14:paraId="77E1C67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12" w:type="dxa"/>
        </w:tcPr>
        <w:p w14:paraId="2B8717D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2862" w:type="dxa"/>
        </w:tcPr>
        <w:p w14:paraId="78AAB33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2D5113" w:rsidRPr="00EB5D7B" w14:paraId="2092058A" w14:textId="77777777" w:rsidTr="00932894">
      <w:trPr>
        <w:jc w:val="center"/>
      </w:trPr>
      <w:tc>
        <w:tcPr>
          <w:tcW w:w="5177" w:type="dxa"/>
        </w:tcPr>
        <w:p w14:paraId="76A0BE52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Senior student in good Academic Standing</w:t>
          </w:r>
        </w:p>
      </w:tc>
      <w:tc>
        <w:tcPr>
          <w:tcW w:w="461" w:type="dxa"/>
        </w:tcPr>
        <w:p w14:paraId="0FB24A86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45E1BE8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00576F08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Verified by Office of Education</w:t>
          </w:r>
        </w:p>
        <w:p w14:paraId="354B308B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Date:</w:t>
          </w:r>
        </w:p>
      </w:tc>
    </w:tr>
    <w:tr w:rsidR="002D5113" w:rsidRPr="00EB5D7B" w14:paraId="064999A2" w14:textId="77777777" w:rsidTr="00932894">
      <w:trPr>
        <w:jc w:val="center"/>
      </w:trPr>
      <w:tc>
        <w:tcPr>
          <w:tcW w:w="5177" w:type="dxa"/>
        </w:tcPr>
        <w:p w14:paraId="1CEB341C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Letter of support from research mentor</w:t>
          </w:r>
        </w:p>
      </w:tc>
      <w:tc>
        <w:tcPr>
          <w:tcW w:w="461" w:type="dxa"/>
        </w:tcPr>
        <w:p w14:paraId="063AD9C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1AC0BB2D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6ED95CB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Research Mentor:</w:t>
          </w:r>
        </w:p>
        <w:p w14:paraId="23C637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 xml:space="preserve">Verified by: </w:t>
          </w:r>
        </w:p>
      </w:tc>
    </w:tr>
    <w:tr w:rsidR="002D5113" w:rsidRPr="00EB5D7B" w14:paraId="632E57EC" w14:textId="77777777" w:rsidTr="00932894">
      <w:trPr>
        <w:jc w:val="center"/>
      </w:trPr>
      <w:tc>
        <w:tcPr>
          <w:tcW w:w="5177" w:type="dxa"/>
        </w:tcPr>
        <w:p w14:paraId="50979C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Meets all criteria for DDS with Distinction</w:t>
          </w:r>
        </w:p>
      </w:tc>
      <w:tc>
        <w:tcPr>
          <w:tcW w:w="461" w:type="dxa"/>
        </w:tcPr>
        <w:p w14:paraId="6359648E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77737CB1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24837BBA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</w:tbl>
  <w:p w14:paraId="25A6D9A7" w14:textId="77777777" w:rsidR="002D5113" w:rsidRDefault="002D5113" w:rsidP="002D51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01224" w14:textId="77777777" w:rsidR="009054C6" w:rsidRDefault="009054C6" w:rsidP="00F45324">
      <w:pPr>
        <w:spacing w:after="0" w:line="240" w:lineRule="auto"/>
      </w:pPr>
      <w:r>
        <w:separator/>
      </w:r>
    </w:p>
  </w:footnote>
  <w:footnote w:type="continuationSeparator" w:id="0">
    <w:p w14:paraId="169BE80D" w14:textId="77777777" w:rsidR="009054C6" w:rsidRDefault="009054C6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B3474E" w14:paraId="6AF5A5B2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i/>
            <w:sz w:val="36"/>
            <w:szCs w:val="36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65F508FB" w14:textId="77777777" w:rsidR="00B3474E" w:rsidRDefault="00F9025F" w:rsidP="00F9025F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37512C">
                <w:rPr>
                  <w:rFonts w:asciiTheme="majorHAnsi" w:eastAsiaTheme="majorEastAsia" w:hAnsiTheme="majorHAnsi" w:cstheme="majorBidi"/>
                  <w:i/>
                  <w:sz w:val="36"/>
                  <w:szCs w:val="36"/>
                </w:rPr>
                <w:t>DDS with Distinction in Research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04667DD2" w14:textId="2BD2DFD9" w:rsidR="00B3474E" w:rsidRDefault="00E663C5" w:rsidP="00C96E9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22</w:t>
              </w:r>
            </w:p>
          </w:tc>
        </w:sdtContent>
      </w:sdt>
    </w:tr>
  </w:tbl>
  <w:p w14:paraId="6CE297A5" w14:textId="77777777"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D23B8"/>
    <w:multiLevelType w:val="hybridMultilevel"/>
    <w:tmpl w:val="98904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F37E40"/>
    <w:multiLevelType w:val="hybridMultilevel"/>
    <w:tmpl w:val="63DA29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69659C"/>
    <w:multiLevelType w:val="hybridMultilevel"/>
    <w:tmpl w:val="19AAF4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7EwNrUwtDQ2MTRT0lEKTi0uzszPAykwrgUAYyQyPywAAAA="/>
  </w:docVars>
  <w:rsids>
    <w:rsidRoot w:val="00F45324"/>
    <w:rsid w:val="0004426A"/>
    <w:rsid w:val="0007791A"/>
    <w:rsid w:val="00087645"/>
    <w:rsid w:val="000D15AC"/>
    <w:rsid w:val="0014577F"/>
    <w:rsid w:val="002012B7"/>
    <w:rsid w:val="002362EB"/>
    <w:rsid w:val="00267D6F"/>
    <w:rsid w:val="00270453"/>
    <w:rsid w:val="002D5113"/>
    <w:rsid w:val="00322315"/>
    <w:rsid w:val="0034016A"/>
    <w:rsid w:val="0037512C"/>
    <w:rsid w:val="003F116C"/>
    <w:rsid w:val="004114CB"/>
    <w:rsid w:val="0041370F"/>
    <w:rsid w:val="0053218E"/>
    <w:rsid w:val="00570650"/>
    <w:rsid w:val="006727A0"/>
    <w:rsid w:val="00676223"/>
    <w:rsid w:val="006A6964"/>
    <w:rsid w:val="006E049E"/>
    <w:rsid w:val="0076703C"/>
    <w:rsid w:val="00785B4B"/>
    <w:rsid w:val="007D5441"/>
    <w:rsid w:val="007D6291"/>
    <w:rsid w:val="0081074C"/>
    <w:rsid w:val="00816C6C"/>
    <w:rsid w:val="00887642"/>
    <w:rsid w:val="009054C6"/>
    <w:rsid w:val="009817BE"/>
    <w:rsid w:val="00991C6C"/>
    <w:rsid w:val="009C7898"/>
    <w:rsid w:val="009D2330"/>
    <w:rsid w:val="009D611A"/>
    <w:rsid w:val="00A26FC2"/>
    <w:rsid w:val="00A3628A"/>
    <w:rsid w:val="00A50F87"/>
    <w:rsid w:val="00A75E00"/>
    <w:rsid w:val="00B024CD"/>
    <w:rsid w:val="00B3474E"/>
    <w:rsid w:val="00C34E87"/>
    <w:rsid w:val="00C913D7"/>
    <w:rsid w:val="00C96E99"/>
    <w:rsid w:val="00CC5879"/>
    <w:rsid w:val="00CF12A9"/>
    <w:rsid w:val="00D46585"/>
    <w:rsid w:val="00E663C5"/>
    <w:rsid w:val="00EB5D7B"/>
    <w:rsid w:val="00EB6386"/>
    <w:rsid w:val="00F279C4"/>
    <w:rsid w:val="00F45324"/>
    <w:rsid w:val="00F517C3"/>
    <w:rsid w:val="00F90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BC1934"/>
  <w15:docId w15:val="{31D1E044-9E93-4C27-ACAA-FF4070F8C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17B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81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04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D51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8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FEBD4-0339-4723-BFC0-C4DFE75979AE}"/>
      </w:docPartPr>
      <w:docPartBody>
        <w:p w:rsidR="00106065" w:rsidRDefault="00571FA1">
          <w:r w:rsidRPr="00D6395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0411A8"/>
    <w:rsid w:val="00106065"/>
    <w:rsid w:val="002667EC"/>
    <w:rsid w:val="00365CA6"/>
    <w:rsid w:val="00482D7A"/>
    <w:rsid w:val="00571FA1"/>
    <w:rsid w:val="0073569E"/>
    <w:rsid w:val="007E30D9"/>
    <w:rsid w:val="00A26410"/>
    <w:rsid w:val="00AD19FE"/>
    <w:rsid w:val="00AE150E"/>
    <w:rsid w:val="00B8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  <w:style w:type="character" w:styleId="PlaceholderText">
    <w:name w:val="Placeholder Text"/>
    <w:basedOn w:val="DefaultParagraphFont"/>
    <w:uiPriority w:val="99"/>
    <w:semiHidden/>
    <w:rsid w:val="00571F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1329CE-BE05-45AD-B0FE-7B2D9E312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S with Distinction in Research</vt:lpstr>
    </vt:vector>
  </TitlesOfParts>
  <Company>Stony Brook University</Company>
  <LinksUpToDate>false</LinksUpToDate>
  <CharactersWithSpaces>2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 with Distinction in Research</dc:title>
  <dc:subject/>
  <dc:creator>Schroeder, Elizabeth</dc:creator>
  <cp:keywords/>
  <dc:description/>
  <cp:lastModifiedBy>Walker, Stephen</cp:lastModifiedBy>
  <cp:revision>3</cp:revision>
  <dcterms:created xsi:type="dcterms:W3CDTF">2021-10-04T19:44:00Z</dcterms:created>
  <dcterms:modified xsi:type="dcterms:W3CDTF">2021-10-04T19:46:00Z</dcterms:modified>
</cp:coreProperties>
</file>